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ADFF8" w14:textId="5E030244" w:rsidR="00270CC8" w:rsidRDefault="004B3094">
      <w:r>
        <w:t xml:space="preserve">Sourc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40"/>
        <w:gridCol w:w="6110"/>
      </w:tblGrid>
      <w:tr w:rsidR="004B3094" w14:paraId="44CDFA5D" w14:textId="77777777" w:rsidTr="004B3094">
        <w:tc>
          <w:tcPr>
            <w:tcW w:w="4675" w:type="dxa"/>
          </w:tcPr>
          <w:p w14:paraId="2E5B6162" w14:textId="49CD5626" w:rsidR="004B3094" w:rsidRDefault="004B3094">
            <w:r>
              <w:t xml:space="preserve">Source </w:t>
            </w:r>
          </w:p>
        </w:tc>
        <w:tc>
          <w:tcPr>
            <w:tcW w:w="4675" w:type="dxa"/>
          </w:tcPr>
          <w:p w14:paraId="02B3BFB3" w14:textId="4FEAF436" w:rsidR="004B3094" w:rsidRDefault="004B3094">
            <w:r>
              <w:t>Link</w:t>
            </w:r>
          </w:p>
        </w:tc>
      </w:tr>
      <w:tr w:rsidR="004B3094" w14:paraId="77778909" w14:textId="77777777" w:rsidTr="004B3094">
        <w:tc>
          <w:tcPr>
            <w:tcW w:w="4675" w:type="dxa"/>
          </w:tcPr>
          <w:p w14:paraId="2D0A8E71" w14:textId="163845AF" w:rsidR="004B3094" w:rsidRDefault="004B3094">
            <w:r>
              <w:t xml:space="preserve">How to get Raw </w:t>
            </w:r>
            <w:proofErr w:type="gramStart"/>
            <w:r>
              <w:t>SQL</w:t>
            </w:r>
            <w:r w:rsidR="00CE0205">
              <w:t xml:space="preserve"> </w:t>
            </w:r>
            <w:r>
              <w:t xml:space="preserve"> query</w:t>
            </w:r>
            <w:proofErr w:type="gramEnd"/>
            <w:r>
              <w:t xml:space="preserve"> </w:t>
            </w:r>
          </w:p>
        </w:tc>
        <w:tc>
          <w:tcPr>
            <w:tcW w:w="4675" w:type="dxa"/>
          </w:tcPr>
          <w:p w14:paraId="09074891" w14:textId="2D98B5D0" w:rsidR="004B3094" w:rsidRDefault="009B5C2F">
            <w:hyperlink r:id="rId4" w:history="1">
              <w:proofErr w:type="spellStart"/>
              <w:r w:rsidR="004B3094">
                <w:rPr>
                  <w:rStyle w:val="Hyperlink"/>
                </w:rPr>
                <w:t>c#</w:t>
              </w:r>
              <w:proofErr w:type="spellEnd"/>
              <w:r w:rsidR="004B3094">
                <w:rPr>
                  <w:rStyle w:val="Hyperlink"/>
                </w:rPr>
                <w:t xml:space="preserve"> - Get SQL code from an Entity Framework Core </w:t>
              </w:r>
              <w:proofErr w:type="spellStart"/>
              <w:r w:rsidR="004B3094">
                <w:rPr>
                  <w:rStyle w:val="Hyperlink"/>
                </w:rPr>
                <w:t>IQueryable</w:t>
              </w:r>
              <w:proofErr w:type="spellEnd"/>
              <w:r w:rsidR="004B3094">
                <w:rPr>
                  <w:rStyle w:val="Hyperlink"/>
                </w:rPr>
                <w:t>&lt;T&gt; - Stack Overflow</w:t>
              </w:r>
            </w:hyperlink>
          </w:p>
        </w:tc>
      </w:tr>
      <w:tr w:rsidR="004B3094" w14:paraId="6DCEAEBF" w14:textId="77777777" w:rsidTr="004B3094">
        <w:tc>
          <w:tcPr>
            <w:tcW w:w="4675" w:type="dxa"/>
          </w:tcPr>
          <w:p w14:paraId="3FD11E79" w14:textId="77777777" w:rsidR="004B3094" w:rsidRDefault="004B3094"/>
        </w:tc>
        <w:tc>
          <w:tcPr>
            <w:tcW w:w="4675" w:type="dxa"/>
          </w:tcPr>
          <w:p w14:paraId="548AD9B4" w14:textId="25F08D95" w:rsidR="004B3094" w:rsidRDefault="009B5C2F">
            <w:hyperlink r:id="rId5" w:anchor="Microsoft_EntityFrameworkCore_EntityFrameworkQueryableExtensions_ToQueryString_System_Linq_IQueryable_" w:history="1">
              <w:proofErr w:type="spellStart"/>
              <w:r w:rsidR="00047FDB">
                <w:rPr>
                  <w:rStyle w:val="Hyperlink"/>
                </w:rPr>
                <w:t>EntityFrameworkQueryableExtensions.ToQueryString</w:t>
              </w:r>
              <w:proofErr w:type="spellEnd"/>
              <w:r w:rsidR="00047FDB">
                <w:rPr>
                  <w:rStyle w:val="Hyperlink"/>
                </w:rPr>
                <w:t>(</w:t>
              </w:r>
              <w:proofErr w:type="spellStart"/>
              <w:r w:rsidR="00047FDB">
                <w:rPr>
                  <w:rStyle w:val="Hyperlink"/>
                </w:rPr>
                <w:t>IQueryable</w:t>
              </w:r>
              <w:proofErr w:type="spellEnd"/>
              <w:r w:rsidR="00047FDB">
                <w:rPr>
                  <w:rStyle w:val="Hyperlink"/>
                </w:rPr>
                <w:t>) Method (</w:t>
              </w:r>
              <w:proofErr w:type="spellStart"/>
              <w:r w:rsidR="00047FDB">
                <w:rPr>
                  <w:rStyle w:val="Hyperlink"/>
                </w:rPr>
                <w:t>Microsoft.EntityFrameworkCore</w:t>
              </w:r>
              <w:proofErr w:type="spellEnd"/>
              <w:r w:rsidR="00047FDB">
                <w:rPr>
                  <w:rStyle w:val="Hyperlink"/>
                </w:rPr>
                <w:t>) | Microsoft Docs</w:t>
              </w:r>
            </w:hyperlink>
          </w:p>
        </w:tc>
      </w:tr>
      <w:tr w:rsidR="004B3094" w14:paraId="7A37BE43" w14:textId="77777777" w:rsidTr="004B3094">
        <w:tc>
          <w:tcPr>
            <w:tcW w:w="4675" w:type="dxa"/>
          </w:tcPr>
          <w:p w14:paraId="2D12C5DB" w14:textId="4D5D9228" w:rsidR="004B3094" w:rsidRDefault="00E1704B">
            <w:r w:rsidRPr="00E1704B">
              <w:t>How to Inspect the SQL Generated by Entity Framework Core using .NET Core's built in Logging</w:t>
            </w:r>
          </w:p>
        </w:tc>
        <w:tc>
          <w:tcPr>
            <w:tcW w:w="4675" w:type="dxa"/>
          </w:tcPr>
          <w:p w14:paraId="443D2EC3" w14:textId="75D55F4D" w:rsidR="004B3094" w:rsidRDefault="009B5C2F">
            <w:hyperlink r:id="rId6" w:history="1">
              <w:r w:rsidR="00E1704B">
                <w:rPr>
                  <w:rStyle w:val="Hyperlink"/>
                </w:rPr>
                <w:t>How to Inspect the SQL Generated by Entity Framework Core using .NET Core's built in Logging - DEV Community</w:t>
              </w:r>
            </w:hyperlink>
          </w:p>
        </w:tc>
      </w:tr>
      <w:tr w:rsidR="004B3094" w14:paraId="13096AB0" w14:textId="77777777" w:rsidTr="004B3094">
        <w:tc>
          <w:tcPr>
            <w:tcW w:w="4675" w:type="dxa"/>
          </w:tcPr>
          <w:p w14:paraId="478AFEDC" w14:textId="4BC3FC21" w:rsidR="004B3094" w:rsidRDefault="009D316E">
            <w:r>
              <w:t xml:space="preserve">Inspect SQL query </w:t>
            </w:r>
          </w:p>
        </w:tc>
        <w:tc>
          <w:tcPr>
            <w:tcW w:w="4675" w:type="dxa"/>
          </w:tcPr>
          <w:p w14:paraId="1C4262AD" w14:textId="77777777" w:rsidR="004B3094" w:rsidRDefault="009D316E">
            <w:hyperlink r:id="rId7" w:history="1">
              <w:r>
                <w:rPr>
                  <w:rStyle w:val="Hyperlink"/>
                </w:rPr>
                <w:t>Simple Ways to Inspect the SQL Executed by Entity Framework Core - Trailhead Technology Partners</w:t>
              </w:r>
            </w:hyperlink>
          </w:p>
          <w:p w14:paraId="3A6014C4" w14:textId="20634B09" w:rsidR="00B67855" w:rsidRDefault="00B67855"/>
        </w:tc>
      </w:tr>
      <w:tr w:rsidR="00B67855" w14:paraId="3B6A5234" w14:textId="77777777" w:rsidTr="004B3094">
        <w:tc>
          <w:tcPr>
            <w:tcW w:w="4675" w:type="dxa"/>
          </w:tcPr>
          <w:p w14:paraId="024ACC62" w14:textId="2546EAB7" w:rsidR="00B67855" w:rsidRDefault="00B67855">
            <w:r>
              <w:t>Efficient update</w:t>
            </w:r>
            <w:r w:rsidR="00280693">
              <w:t xml:space="preserve"> data </w:t>
            </w:r>
            <w:proofErr w:type="gramStart"/>
            <w:r w:rsidR="00280693">
              <w:t xml:space="preserve">in </w:t>
            </w:r>
            <w:r>
              <w:t xml:space="preserve"> Database</w:t>
            </w:r>
            <w:proofErr w:type="gramEnd"/>
          </w:p>
        </w:tc>
        <w:tc>
          <w:tcPr>
            <w:tcW w:w="4675" w:type="dxa"/>
          </w:tcPr>
          <w:p w14:paraId="0A8F6D8C" w14:textId="2E7E8C85" w:rsidR="00B67855" w:rsidRDefault="00B67855">
            <w:hyperlink r:id="rId8" w:history="1">
              <w:r>
                <w:rPr>
                  <w:rStyle w:val="Hyperlink"/>
                </w:rPr>
                <w:t>Efficient Updating - EF Core | Microsoft Docs</w:t>
              </w:r>
            </w:hyperlink>
          </w:p>
        </w:tc>
      </w:tr>
      <w:tr w:rsidR="00B67855" w14:paraId="4E9B043B" w14:textId="77777777" w:rsidTr="004B3094">
        <w:tc>
          <w:tcPr>
            <w:tcW w:w="4675" w:type="dxa"/>
          </w:tcPr>
          <w:p w14:paraId="69BE5900" w14:textId="13638A10" w:rsidR="00B67855" w:rsidRDefault="009749FB">
            <w:r>
              <w:t xml:space="preserve">Efficiency way of update </w:t>
            </w:r>
          </w:p>
        </w:tc>
        <w:tc>
          <w:tcPr>
            <w:tcW w:w="4675" w:type="dxa"/>
          </w:tcPr>
          <w:p w14:paraId="46693ECC" w14:textId="0DDD239D" w:rsidR="00B67855" w:rsidRDefault="009749FB">
            <w:hyperlink r:id="rId9" w:history="1">
              <w:r>
                <w:rPr>
                  <w:rStyle w:val="Hyperlink"/>
                </w:rPr>
                <w:t>[SOLVED] =&gt; Efficient way of updating list of entities (entityframework.net)</w:t>
              </w:r>
            </w:hyperlink>
          </w:p>
        </w:tc>
      </w:tr>
      <w:tr w:rsidR="00B67855" w14:paraId="141E2C25" w14:textId="77777777" w:rsidTr="004B3094">
        <w:tc>
          <w:tcPr>
            <w:tcW w:w="4675" w:type="dxa"/>
          </w:tcPr>
          <w:p w14:paraId="603F3ED2" w14:textId="0D7B82ED" w:rsidR="00B67855" w:rsidRDefault="00C51755">
            <w:r>
              <w:t xml:space="preserve">Create view using </w:t>
            </w:r>
            <w:proofErr w:type="spellStart"/>
            <w:r>
              <w:t>ef</w:t>
            </w:r>
            <w:proofErr w:type="spellEnd"/>
            <w:r>
              <w:t xml:space="preserve"> core </w:t>
            </w:r>
          </w:p>
        </w:tc>
        <w:tc>
          <w:tcPr>
            <w:tcW w:w="4675" w:type="dxa"/>
          </w:tcPr>
          <w:p w14:paraId="7D2F6271" w14:textId="77777777" w:rsidR="00B67855" w:rsidRDefault="00C51755">
            <w:hyperlink r:id="rId10" w:history="1">
              <w:r>
                <w:rPr>
                  <w:rStyle w:val="Hyperlink"/>
                </w:rPr>
                <w:t>Creating views with Entity framework core | by Nitesh Singhal | Medium</w:t>
              </w:r>
            </w:hyperlink>
            <w:r>
              <w:t xml:space="preserve">  </w:t>
            </w:r>
          </w:p>
          <w:p w14:paraId="4ADE8A46" w14:textId="77777777" w:rsidR="00C51755" w:rsidRDefault="00C51755"/>
          <w:p w14:paraId="7559E11E" w14:textId="009F3FDE" w:rsidR="00C51755" w:rsidRDefault="00C51755">
            <w:hyperlink r:id="rId11" w:history="1">
              <w:r>
                <w:rPr>
                  <w:rStyle w:val="Hyperlink"/>
                </w:rPr>
                <w:t xml:space="preserve">How To Add </w:t>
              </w:r>
              <w:proofErr w:type="gramStart"/>
              <w:r>
                <w:rPr>
                  <w:rStyle w:val="Hyperlink"/>
                </w:rPr>
                <w:t>A</w:t>
              </w:r>
              <w:proofErr w:type="gramEnd"/>
              <w:r>
                <w:rPr>
                  <w:rStyle w:val="Hyperlink"/>
                </w:rPr>
                <w:t xml:space="preserve"> View To An Entity Framework Core </w:t>
              </w:r>
              <w:proofErr w:type="spellStart"/>
              <w:r>
                <w:rPr>
                  <w:rStyle w:val="Hyperlink"/>
                </w:rPr>
                <w:t>DbContext</w:t>
              </w:r>
              <w:proofErr w:type="spellEnd"/>
              <w:r>
                <w:rPr>
                  <w:rStyle w:val="Hyperlink"/>
                </w:rPr>
                <w:t xml:space="preserve"> | Khalid </w:t>
              </w:r>
              <w:proofErr w:type="spellStart"/>
              <w:r>
                <w:rPr>
                  <w:rStyle w:val="Hyperlink"/>
                </w:rPr>
                <w:t>Abuhakmeh</w:t>
              </w:r>
              <w:proofErr w:type="spellEnd"/>
            </w:hyperlink>
          </w:p>
        </w:tc>
      </w:tr>
      <w:tr w:rsidR="00B67855" w14:paraId="7554B4BD" w14:textId="77777777" w:rsidTr="004B3094">
        <w:tc>
          <w:tcPr>
            <w:tcW w:w="4675" w:type="dxa"/>
          </w:tcPr>
          <w:p w14:paraId="3934D0B3" w14:textId="369D020C" w:rsidR="00B67855" w:rsidRDefault="009B5C2F">
            <w:r>
              <w:t xml:space="preserve">Ef core does not support update Views </w:t>
            </w:r>
          </w:p>
        </w:tc>
        <w:tc>
          <w:tcPr>
            <w:tcW w:w="4675" w:type="dxa"/>
          </w:tcPr>
          <w:p w14:paraId="1A151140" w14:textId="77777777" w:rsidR="00B67855" w:rsidRDefault="009B5C2F">
            <w:hyperlink r:id="rId12" w:history="1">
              <w:r>
                <w:rPr>
                  <w:rStyle w:val="Hyperlink"/>
                </w:rPr>
                <w:t xml:space="preserve">Working with views in Entity Framework Core 5 - </w:t>
              </w:r>
              <w:proofErr w:type="spellStart"/>
              <w:r>
                <w:rPr>
                  <w:rStyle w:val="Hyperlink"/>
                </w:rPr>
                <w:t>Michał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Białecki</w:t>
              </w:r>
              <w:proofErr w:type="spellEnd"/>
              <w:r>
                <w:rPr>
                  <w:rStyle w:val="Hyperlink"/>
                </w:rPr>
                <w:t xml:space="preserve"> Blog (michalbialecki.com)</w:t>
              </w:r>
            </w:hyperlink>
          </w:p>
          <w:p w14:paraId="7A155810" w14:textId="77777777" w:rsidR="009B5C2F" w:rsidRDefault="009B5C2F"/>
          <w:p w14:paraId="3A3744BC" w14:textId="43DF0511" w:rsidR="009B5C2F" w:rsidRDefault="009B5C2F">
            <w:r w:rsidRPr="009B5C2F">
              <w:t xml:space="preserve">Currently, </w:t>
            </w:r>
            <w:r w:rsidRPr="009B5C2F">
              <w:rPr>
                <w:highlight w:val="yellow"/>
              </w:rPr>
              <w:t>Entity Framework Core 5 does not support updating the view</w:t>
            </w:r>
            <w:r w:rsidRPr="009B5C2F">
              <w:t>, while it is possible in SQL Server database.</w:t>
            </w:r>
          </w:p>
        </w:tc>
      </w:tr>
      <w:tr w:rsidR="009B5C2F" w14:paraId="742A81F9" w14:textId="77777777" w:rsidTr="004B3094">
        <w:tc>
          <w:tcPr>
            <w:tcW w:w="4675" w:type="dxa"/>
          </w:tcPr>
          <w:p w14:paraId="05AA2DF4" w14:textId="77777777" w:rsidR="009B5C2F" w:rsidRDefault="009B5C2F"/>
        </w:tc>
        <w:tc>
          <w:tcPr>
            <w:tcW w:w="4675" w:type="dxa"/>
          </w:tcPr>
          <w:p w14:paraId="6CB1983E" w14:textId="77777777" w:rsidR="009B5C2F" w:rsidRDefault="009B5C2F"/>
        </w:tc>
      </w:tr>
      <w:tr w:rsidR="009B5C2F" w14:paraId="6B121DB4" w14:textId="77777777" w:rsidTr="004B3094">
        <w:tc>
          <w:tcPr>
            <w:tcW w:w="4675" w:type="dxa"/>
          </w:tcPr>
          <w:p w14:paraId="15BF40F8" w14:textId="77777777" w:rsidR="009B5C2F" w:rsidRDefault="009B5C2F"/>
        </w:tc>
        <w:tc>
          <w:tcPr>
            <w:tcW w:w="4675" w:type="dxa"/>
          </w:tcPr>
          <w:p w14:paraId="652C2EF3" w14:textId="77777777" w:rsidR="009B5C2F" w:rsidRDefault="009B5C2F"/>
        </w:tc>
      </w:tr>
      <w:tr w:rsidR="009B5C2F" w14:paraId="281CFF8B" w14:textId="77777777" w:rsidTr="004B3094">
        <w:tc>
          <w:tcPr>
            <w:tcW w:w="4675" w:type="dxa"/>
          </w:tcPr>
          <w:p w14:paraId="26443E5F" w14:textId="77777777" w:rsidR="009B5C2F" w:rsidRDefault="009B5C2F"/>
        </w:tc>
        <w:tc>
          <w:tcPr>
            <w:tcW w:w="4675" w:type="dxa"/>
          </w:tcPr>
          <w:p w14:paraId="2319995B" w14:textId="77777777" w:rsidR="009B5C2F" w:rsidRDefault="009B5C2F"/>
        </w:tc>
      </w:tr>
    </w:tbl>
    <w:p w14:paraId="0E8B2E03" w14:textId="77777777" w:rsidR="004B3094" w:rsidRDefault="004B3094"/>
    <w:sectPr w:rsidR="004B30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zQxs7A0MbA0NTNU0lEKTi0uzszPAykwqgUAh0ZbhiwAAAA="/>
  </w:docVars>
  <w:rsids>
    <w:rsidRoot w:val="008E7E62"/>
    <w:rsid w:val="00047FDB"/>
    <w:rsid w:val="00270CC8"/>
    <w:rsid w:val="00280693"/>
    <w:rsid w:val="004B3094"/>
    <w:rsid w:val="008E7E62"/>
    <w:rsid w:val="009749FB"/>
    <w:rsid w:val="009B5C2F"/>
    <w:rsid w:val="009D316E"/>
    <w:rsid w:val="00B67855"/>
    <w:rsid w:val="00C51755"/>
    <w:rsid w:val="00CE0205"/>
    <w:rsid w:val="00E17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97765"/>
  <w15:chartTrackingRefBased/>
  <w15:docId w15:val="{75D815D0-86DF-426F-B0DC-88F31E358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30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4B309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5175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095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ef/core/performance/efficient-updating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trailheadtechnology.com/simple-ways-to-inspect-the-sql-executed-by-entity-framework-core/" TargetMode="External"/><Relationship Id="rId12" Type="http://schemas.openxmlformats.org/officeDocument/2006/relationships/hyperlink" Target="https://www.michalbialecki.com/en/2020/09/09/working-with-views-in-entity-framework-core-5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ev.to/galwaycoder/how-to-inspect-the-sql-generated-by-entity-framework-core-using-net-core-s-built-in-logging-18do" TargetMode="External"/><Relationship Id="rId11" Type="http://schemas.openxmlformats.org/officeDocument/2006/relationships/hyperlink" Target="https://khalidabuhakmeh.com/how-to-add-a-view-to-an-entity-framework-core-dbcontext" TargetMode="External"/><Relationship Id="rId5" Type="http://schemas.openxmlformats.org/officeDocument/2006/relationships/hyperlink" Target="https://docs.microsoft.com/en-us/dotnet/api/microsoft.entityframeworkcore.entityframeworkqueryableextensions.toquerystring?view=efcore-5.0" TargetMode="External"/><Relationship Id="rId10" Type="http://schemas.openxmlformats.org/officeDocument/2006/relationships/hyperlink" Target="https://medium.com/@niteshsinghal85/creating-views-with-entity-framework-core-9383a9a80543" TargetMode="External"/><Relationship Id="rId4" Type="http://schemas.openxmlformats.org/officeDocument/2006/relationships/hyperlink" Target="https://stackoverflow.com/questions/37527783/get-sql-code-from-an-entity-framework-core-iqueryablet" TargetMode="External"/><Relationship Id="rId9" Type="http://schemas.openxmlformats.org/officeDocument/2006/relationships/hyperlink" Target="https://entityframework.net/knowledge-base/11421370/efficient-way-of-updating-list-of-entitie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1</Pages>
  <Words>348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indu Osadha</dc:creator>
  <cp:keywords/>
  <dc:description/>
  <cp:lastModifiedBy>Pasindu Osadha</cp:lastModifiedBy>
  <cp:revision>10</cp:revision>
  <dcterms:created xsi:type="dcterms:W3CDTF">2022-05-31T09:04:00Z</dcterms:created>
  <dcterms:modified xsi:type="dcterms:W3CDTF">2022-06-01T08:52:00Z</dcterms:modified>
</cp:coreProperties>
</file>